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B585E" w14:textId="5A5CDD7C" w:rsidR="001930AF" w:rsidRDefault="008543DB" w:rsidP="008543DB">
      <w:r>
        <w:t>Assignment #</w:t>
      </w:r>
      <w:r w:rsidR="00115AFC">
        <w:t>HW</w:t>
      </w:r>
      <w:r w:rsidR="00F07D48">
        <w:t>6</w:t>
      </w:r>
      <w:r w:rsidR="00115AFC">
        <w:t xml:space="preserve"> </w:t>
      </w:r>
      <w:r w:rsidR="00F07D48">
        <w:t>Developmental Systems</w:t>
      </w:r>
    </w:p>
    <w:p w14:paraId="3A7A128C" w14:textId="77777777" w:rsidR="008543DB" w:rsidRDefault="008543DB" w:rsidP="008543DB">
      <w:r>
        <w:t>CSSE490: Bio-Inspired Artificial Intelligence</w:t>
      </w:r>
    </w:p>
    <w:p w14:paraId="78265D32" w14:textId="77777777" w:rsidR="008543DB" w:rsidRDefault="008543DB" w:rsidP="008543DB"/>
    <w:p w14:paraId="72D24D48" w14:textId="77777777" w:rsidR="008543DB" w:rsidRDefault="008543DB" w:rsidP="008543DB"/>
    <w:p w14:paraId="08EBC8C2" w14:textId="77777777" w:rsidR="008543DB" w:rsidRDefault="008543DB" w:rsidP="008543DB">
      <w:r>
        <w:t>Prepared and submitted by:</w:t>
      </w:r>
    </w:p>
    <w:p w14:paraId="588168DB" w14:textId="7D22992C" w:rsidR="008543DB" w:rsidRDefault="001A1524" w:rsidP="008543DB">
      <w:r>
        <w:t>Lyra Lee</w:t>
      </w:r>
    </w:p>
    <w:p w14:paraId="77A0841B" w14:textId="77777777" w:rsidR="008543DB" w:rsidRDefault="008543DB" w:rsidP="008543DB"/>
    <w:p w14:paraId="63F8E4E3" w14:textId="77777777" w:rsidR="008543DB" w:rsidRDefault="008543DB" w:rsidP="008543DB">
      <w:r>
        <w:t>Collaboration and resources:</w:t>
      </w:r>
    </w:p>
    <w:p w14:paraId="5E71B3A7" w14:textId="6B80A142" w:rsidR="008543DB" w:rsidRDefault="008543DB" w:rsidP="008543DB">
      <w:r>
        <w:t xml:space="preserve">I worked </w:t>
      </w:r>
      <w:r w:rsidR="001A1524">
        <w:t>alone</w:t>
      </w:r>
    </w:p>
    <w:p w14:paraId="4B05E9AE" w14:textId="77777777" w:rsidR="008543DB" w:rsidRDefault="008543DB" w:rsidP="008543DB"/>
    <w:p w14:paraId="3CE29426" w14:textId="77777777" w:rsidR="008543DB" w:rsidRDefault="008543DB" w:rsidP="008543DB">
      <w:r>
        <w:t>Resources I used to complete this assignment (websites, textbook, friends, etc</w:t>
      </w:r>
      <w:r w:rsidR="006C4788">
        <w:t>.</w:t>
      </w:r>
      <w:r>
        <w:t>):</w:t>
      </w:r>
    </w:p>
    <w:p w14:paraId="5B5A4AC6" w14:textId="0557D5FA" w:rsidR="008543DB" w:rsidRDefault="001A1524" w:rsidP="008543DB">
      <w:r>
        <w:t>Stack overflow</w:t>
      </w:r>
    </w:p>
    <w:p w14:paraId="31F36705" w14:textId="233FC70E" w:rsidR="008543DB" w:rsidRDefault="001A1524" w:rsidP="008543DB">
      <w:r>
        <w:t>Nature of Code</w:t>
      </w:r>
    </w:p>
    <w:p w14:paraId="61C40388" w14:textId="714FA004" w:rsidR="008543DB" w:rsidRDefault="008725A8" w:rsidP="008543DB">
      <w:r>
        <w:t>Python documentation</w:t>
      </w:r>
    </w:p>
    <w:p w14:paraId="37C854A5" w14:textId="77777777" w:rsidR="008543DB" w:rsidRDefault="008543DB" w:rsidP="008543DB"/>
    <w:p w14:paraId="1B64086C" w14:textId="77777777" w:rsidR="008543DB" w:rsidRDefault="008543DB" w:rsidP="008543DB"/>
    <w:p w14:paraId="6771B8F0" w14:textId="37A9B411" w:rsidR="008543DB" w:rsidRDefault="008543DB" w:rsidP="008543DB"/>
    <w:p w14:paraId="046DB7BC" w14:textId="77777777" w:rsidR="00F07D48" w:rsidRDefault="00F07D48" w:rsidP="008543DB"/>
    <w:p w14:paraId="10D0BA57" w14:textId="77777777" w:rsidR="008543DB" w:rsidRDefault="008543DB" w:rsidP="008543DB"/>
    <w:p w14:paraId="32894557" w14:textId="77777777" w:rsidR="008543DB" w:rsidRDefault="008543DB" w:rsidP="008543DB"/>
    <w:p w14:paraId="5735FB1D" w14:textId="77777777" w:rsidR="008543DB" w:rsidRDefault="008543DB" w:rsidP="008543DB"/>
    <w:p w14:paraId="4CEF5F93" w14:textId="77777777" w:rsidR="008543DB" w:rsidRDefault="008543DB" w:rsidP="008543DB"/>
    <w:p w14:paraId="163274A7" w14:textId="77777777" w:rsidR="008543DB" w:rsidRDefault="008543DB" w:rsidP="008543DB"/>
    <w:p w14:paraId="28B1F3E0" w14:textId="77777777" w:rsidR="008543DB" w:rsidRDefault="008543DB" w:rsidP="008543DB"/>
    <w:p w14:paraId="4DE59D9C" w14:textId="77777777" w:rsidR="008543DB" w:rsidRDefault="008543DB" w:rsidP="008543DB"/>
    <w:p w14:paraId="7CDC3D37" w14:textId="77777777" w:rsidR="008543DB" w:rsidRDefault="008543DB" w:rsidP="008543DB"/>
    <w:p w14:paraId="28255520" w14:textId="77777777" w:rsidR="008543DB" w:rsidRDefault="008543DB" w:rsidP="008543DB"/>
    <w:p w14:paraId="3B3F8710" w14:textId="77777777" w:rsidR="008543DB" w:rsidRDefault="008543DB" w:rsidP="008543DB"/>
    <w:p w14:paraId="6AC254C1" w14:textId="77777777" w:rsidR="00F07D48" w:rsidRDefault="00F07D48" w:rsidP="00F07D48"/>
    <w:p w14:paraId="58C09B52" w14:textId="75B7514E" w:rsidR="00F07D48" w:rsidRDefault="00115AFC" w:rsidP="00F07D48">
      <w:r>
        <w:lastRenderedPageBreak/>
        <w:t xml:space="preserve">Checkpoint #1:  </w:t>
      </w:r>
    </w:p>
    <w:p w14:paraId="12D727EC" w14:textId="1BC15952" w:rsidR="00115AFC" w:rsidRDefault="00115AFC" w:rsidP="00F07D48">
      <w:r>
        <w:t xml:space="preserve">Provide a screenshot of your code </w:t>
      </w:r>
      <w:r w:rsidR="005613F3">
        <w:t>outputting the generated words.</w:t>
      </w:r>
    </w:p>
    <w:p w14:paraId="6323329E" w14:textId="74D0DC0F" w:rsidR="00115AFC" w:rsidRDefault="001A1524" w:rsidP="00115AFC">
      <w:r w:rsidRPr="001A1524">
        <w:rPr>
          <w:noProof/>
        </w:rPr>
        <w:drawing>
          <wp:inline distT="0" distB="0" distL="0" distR="0" wp14:anchorId="0B9732EC" wp14:editId="5CA0BDD4">
            <wp:extent cx="5943600" cy="6883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9C5D7" w14:textId="77777777" w:rsidR="00B20647" w:rsidRDefault="00B20647" w:rsidP="00B20647">
      <w:r>
        <w:t>_______________________________________________________________</w:t>
      </w:r>
    </w:p>
    <w:p w14:paraId="0707BF45" w14:textId="15E9C464" w:rsidR="008D2C14" w:rsidRDefault="00B20647" w:rsidP="00115AFC">
      <w:r>
        <w:t>Checkpoint #2:</w:t>
      </w:r>
      <w:r w:rsidR="00464B0D">
        <w:t xml:space="preserve"> </w:t>
      </w:r>
    </w:p>
    <w:p w14:paraId="0B299B9C" w14:textId="513BCD94" w:rsidR="00F07D48" w:rsidRDefault="005613F3" w:rsidP="00F07D48">
      <w:r>
        <w:t xml:space="preserve">2.a </w:t>
      </w:r>
      <w:r w:rsidR="00F07D48">
        <w:t xml:space="preserve">Provide a screenshot of your </w:t>
      </w:r>
      <w:r>
        <w:t>graph of the “dragon curve”</w:t>
      </w:r>
    </w:p>
    <w:p w14:paraId="710EC82F" w14:textId="1845DF0F" w:rsidR="00F07D48" w:rsidRDefault="003E6633" w:rsidP="005C23EA">
      <w:pPr>
        <w:rPr>
          <w:lang w:eastAsia="ko-KR"/>
        </w:rPr>
      </w:pPr>
      <w:r w:rsidRPr="003E6633">
        <w:rPr>
          <w:noProof/>
          <w:lang w:eastAsia="ko-KR"/>
        </w:rPr>
        <w:drawing>
          <wp:inline distT="0" distB="0" distL="0" distR="0" wp14:anchorId="4B8B0356" wp14:editId="3B383143">
            <wp:extent cx="2861310" cy="2762878"/>
            <wp:effectExtent l="0" t="0" r="0" b="6350"/>
            <wp:docPr id="2" name="Picture 2" descr="A picture containing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chematic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14441" cy="2814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803C3" w14:textId="2B69FF8C" w:rsidR="005613F3" w:rsidRDefault="005613F3" w:rsidP="005613F3">
      <w:r>
        <w:t xml:space="preserve">2.b Provide a screenshot of your choice of another non-branching </w:t>
      </w:r>
      <w:r w:rsidR="000B4D35">
        <w:t>L-Sy</w:t>
      </w:r>
      <w:r>
        <w:t>stem</w:t>
      </w:r>
    </w:p>
    <w:p w14:paraId="7A7F14A5" w14:textId="1F4F8459" w:rsidR="005613F3" w:rsidRDefault="000C453E" w:rsidP="005C23EA">
      <w:pPr>
        <w:rPr>
          <w:lang w:eastAsia="ko-KR"/>
        </w:rPr>
      </w:pPr>
      <w:r w:rsidRPr="000C453E">
        <w:rPr>
          <w:noProof/>
          <w:lang w:eastAsia="ko-KR"/>
        </w:rPr>
        <w:drawing>
          <wp:inline distT="0" distB="0" distL="0" distR="0" wp14:anchorId="48950A9F" wp14:editId="7E120C66">
            <wp:extent cx="2861407" cy="2512291"/>
            <wp:effectExtent l="0" t="0" r="0" b="2540"/>
            <wp:docPr id="3" name="Picture 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84125" cy="2532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5C8A5" w14:textId="77777777" w:rsidR="005613F3" w:rsidRDefault="005613F3" w:rsidP="005613F3">
      <w:r>
        <w:t>_______________________________________________________________</w:t>
      </w:r>
    </w:p>
    <w:p w14:paraId="22027BA6" w14:textId="793D3E32" w:rsidR="005613F3" w:rsidRDefault="005C23EA" w:rsidP="00A4768C">
      <w:r>
        <w:lastRenderedPageBreak/>
        <w:t xml:space="preserve">Checkpoint #3: </w:t>
      </w:r>
    </w:p>
    <w:p w14:paraId="6CFF8868" w14:textId="62483A13" w:rsidR="005C23EA" w:rsidRDefault="00A4768C" w:rsidP="005C23EA">
      <w:pPr>
        <w:rPr>
          <w:rFonts w:ascii="Arial" w:hAnsi="Arial" w:cs="Arial"/>
          <w:color w:val="000000"/>
        </w:rPr>
      </w:pPr>
      <w:r w:rsidRPr="00A4768C">
        <w:rPr>
          <w:noProof/>
        </w:rPr>
        <w:drawing>
          <wp:anchor distT="0" distB="0" distL="114300" distR="114300" simplePos="0" relativeHeight="251658240" behindDoc="0" locked="0" layoutInCell="1" allowOverlap="1" wp14:anchorId="49A9ED88" wp14:editId="75938CD1">
            <wp:simplePos x="0" y="0"/>
            <wp:positionH relativeFrom="column">
              <wp:posOffset>-19685</wp:posOffset>
            </wp:positionH>
            <wp:positionV relativeFrom="paragraph">
              <wp:posOffset>278130</wp:posOffset>
            </wp:positionV>
            <wp:extent cx="3531870" cy="3433445"/>
            <wp:effectExtent l="0" t="0" r="0" b="0"/>
            <wp:wrapTopAndBottom/>
            <wp:docPr id="5" name="Picture 5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shape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2"/>
                    <a:stretch/>
                  </pic:blipFill>
                  <pic:spPr>
                    <a:xfrm>
                      <a:off x="0" y="0"/>
                      <a:ext cx="3531870" cy="3433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gramStart"/>
      <w:r w:rsidR="005613F3">
        <w:rPr>
          <w:rFonts w:ascii="Arial" w:hAnsi="Arial" w:cs="Arial"/>
          <w:color w:val="000000"/>
        </w:rPr>
        <w:t>3.a  L</w:t>
      </w:r>
      <w:proofErr w:type="gramEnd"/>
      <w:r w:rsidR="005613F3">
        <w:rPr>
          <w:rFonts w:ascii="Arial" w:hAnsi="Arial" w:cs="Arial"/>
          <w:color w:val="000000"/>
        </w:rPr>
        <w:t>-System 1</w:t>
      </w:r>
    </w:p>
    <w:p w14:paraId="07E8D47B" w14:textId="77777777" w:rsidR="00A4768C" w:rsidRPr="00A4768C" w:rsidRDefault="00A4768C" w:rsidP="005C23EA">
      <w:pPr>
        <w:rPr>
          <w:rFonts w:ascii="Arial" w:hAnsi="Arial" w:cs="Arial"/>
          <w:color w:val="000000"/>
          <w:sz w:val="10"/>
          <w:szCs w:val="10"/>
        </w:rPr>
      </w:pPr>
    </w:p>
    <w:p w14:paraId="63C3092C" w14:textId="2F5A03B0" w:rsidR="005613F3" w:rsidRDefault="005613F3" w:rsidP="005613F3">
      <w:proofErr w:type="gramStart"/>
      <w:r>
        <w:rPr>
          <w:rFonts w:ascii="Arial" w:hAnsi="Arial" w:cs="Arial"/>
          <w:color w:val="000000"/>
        </w:rPr>
        <w:t>3.b  L</w:t>
      </w:r>
      <w:proofErr w:type="gramEnd"/>
      <w:r>
        <w:rPr>
          <w:rFonts w:ascii="Arial" w:hAnsi="Arial" w:cs="Arial"/>
          <w:color w:val="000000"/>
        </w:rPr>
        <w:t>-System 2</w:t>
      </w:r>
    </w:p>
    <w:p w14:paraId="2984D301" w14:textId="518C486B" w:rsidR="005613F3" w:rsidRDefault="007F251E" w:rsidP="005C23EA">
      <w:r w:rsidRPr="007F251E">
        <w:rPr>
          <w:noProof/>
        </w:rPr>
        <w:drawing>
          <wp:inline distT="0" distB="0" distL="0" distR="0" wp14:anchorId="0DC31102" wp14:editId="0393E95A">
            <wp:extent cx="3542370" cy="3443592"/>
            <wp:effectExtent l="0" t="0" r="1270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57419" cy="3458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D4535" w14:textId="77777777" w:rsidR="005613F3" w:rsidRDefault="005613F3" w:rsidP="005613F3">
      <w:r>
        <w:t>_______________________________________________________________</w:t>
      </w:r>
    </w:p>
    <w:p w14:paraId="27D26A57" w14:textId="7B391468" w:rsidR="005613F3" w:rsidRDefault="005613F3" w:rsidP="005613F3">
      <w:r>
        <w:lastRenderedPageBreak/>
        <w:t xml:space="preserve">Checkpoint #4: </w:t>
      </w:r>
    </w:p>
    <w:p w14:paraId="2D6A421E" w14:textId="6B8D4303" w:rsidR="005613F3" w:rsidRDefault="005613F3" w:rsidP="005613F3">
      <w:r>
        <w:t>Provide a screenshot for your L-System tree forest containing at least 3 different trees:</w:t>
      </w:r>
    </w:p>
    <w:p w14:paraId="7165C401" w14:textId="57D0C753" w:rsidR="005613F3" w:rsidRDefault="005613F3" w:rsidP="005C23EA"/>
    <w:p w14:paraId="7F7BAA91" w14:textId="4B617E72" w:rsidR="005613F3" w:rsidRDefault="00950450" w:rsidP="005C23EA">
      <w:r w:rsidRPr="00950450">
        <w:rPr>
          <w:noProof/>
        </w:rPr>
        <w:drawing>
          <wp:inline distT="0" distB="0" distL="0" distR="0" wp14:anchorId="763CA943" wp14:editId="2D77A882">
            <wp:extent cx="5943600" cy="4747260"/>
            <wp:effectExtent l="0" t="0" r="0" b="2540"/>
            <wp:docPr id="8" name="Picture 8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4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5137C" w14:textId="77777777" w:rsidR="005C23EA" w:rsidRDefault="005C23EA" w:rsidP="005C23E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3EC9958" w14:textId="77777777" w:rsidR="005613F3" w:rsidRDefault="005613F3" w:rsidP="005613F3">
      <w:r>
        <w:t>_______________________________________________________________</w:t>
      </w:r>
    </w:p>
    <w:p w14:paraId="6E9EC7D4" w14:textId="43BFB4C7" w:rsidR="005C23EA" w:rsidRDefault="005613F3" w:rsidP="005C23E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wesomesauce:</w:t>
      </w:r>
    </w:p>
    <w:p w14:paraId="2C871BEF" w14:textId="564775B1" w:rsidR="005613F3" w:rsidRDefault="005613F3" w:rsidP="005C23E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E7AE74A" w14:textId="1098F259" w:rsidR="005613F3" w:rsidRDefault="005613F3" w:rsidP="005C23E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clude any work you did including the Optional or other explorations you would like to consider for awesomesauce.</w:t>
      </w:r>
    </w:p>
    <w:p w14:paraId="2023A4A5" w14:textId="329AC2E9" w:rsidR="007A51DB" w:rsidRDefault="007A51DB" w:rsidP="005C23E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51DB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62E7903" wp14:editId="1641EAF2">
            <wp:extent cx="4053840" cy="3927374"/>
            <wp:effectExtent l="0" t="0" r="0" b="0"/>
            <wp:docPr id="4" name="Picture 4" descr="A picture containing text, fan, vector graphics,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fan, vector graphics, devi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63837" cy="3937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425DE" w14:textId="4F6279A6" w:rsidR="007A51DB" w:rsidRDefault="007A51DB" w:rsidP="005C23E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FE1C421" w14:textId="3EA3D0F1" w:rsidR="00911B83" w:rsidRDefault="00911B83" w:rsidP="005C23E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8522B22" w14:textId="1516DD62" w:rsidR="007A51DB" w:rsidRDefault="00C767C3" w:rsidP="005C23E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767C3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8EFE76B" wp14:editId="4D2030CC">
            <wp:extent cx="4054013" cy="3922776"/>
            <wp:effectExtent l="0" t="0" r="0" b="1905"/>
            <wp:docPr id="6" name="Picture 6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Background patter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82131" cy="3949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7C09C" w14:textId="1D4C9436" w:rsidR="007C66AC" w:rsidRDefault="007C66AC" w:rsidP="005C23E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66AC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3C60DB6" wp14:editId="303CA424">
            <wp:extent cx="3434744" cy="3323555"/>
            <wp:effectExtent l="0" t="0" r="0" b="4445"/>
            <wp:docPr id="9" name="Picture 9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shap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36659" cy="3325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EA8CC" w14:textId="01FE5109" w:rsidR="00EA5C39" w:rsidRDefault="00EA5C39" w:rsidP="005C23E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4777F38" w14:textId="16E9A6BE" w:rsidR="00EA5C39" w:rsidRPr="005C23EA" w:rsidRDefault="00EA5C39" w:rsidP="005C23E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5C39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1CAE7435" wp14:editId="51DA8853">
            <wp:extent cx="3434715" cy="3327564"/>
            <wp:effectExtent l="0" t="0" r="0" b="0"/>
            <wp:docPr id="10" name="Picture 10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dia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51043" cy="3343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A5C39" w:rsidRPr="005C23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6F5A97"/>
    <w:multiLevelType w:val="multilevel"/>
    <w:tmpl w:val="1D386F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67E4F9A"/>
    <w:multiLevelType w:val="hybridMultilevel"/>
    <w:tmpl w:val="2E20FEE2"/>
    <w:lvl w:ilvl="0" w:tplc="AFCC90AE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DEC83B6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49ECE5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EEC4E3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F4085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BB6904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461A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FF483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218CA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92E2C4B"/>
    <w:multiLevelType w:val="hybridMultilevel"/>
    <w:tmpl w:val="F4E49A6E"/>
    <w:lvl w:ilvl="0" w:tplc="11BA5F66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5BF0748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E886C0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2D2BF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FB6550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66CC6F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AB8E8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A880CE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6D4E4D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3801199"/>
    <w:multiLevelType w:val="hybridMultilevel"/>
    <w:tmpl w:val="8C38BF68"/>
    <w:lvl w:ilvl="0" w:tplc="9650FB4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8BBE8FD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E062F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886CB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76A82E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AEFF2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EF8E1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30C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3CAC9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B8C332B"/>
    <w:multiLevelType w:val="hybridMultilevel"/>
    <w:tmpl w:val="E08282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numFmt w:val="lowerLetter"/>
        <w:lvlText w:val="%1."/>
        <w:lvlJc w:val="left"/>
      </w:lvl>
    </w:lvlOverride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3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S0NLA0ARLmFiZGZko6SsGpxcWZ+XkgBca1ACtUBTcsAAAA"/>
  </w:docVars>
  <w:rsids>
    <w:rsidRoot w:val="00C346C3"/>
    <w:rsid w:val="0004371D"/>
    <w:rsid w:val="000B4D35"/>
    <w:rsid w:val="000C453E"/>
    <w:rsid w:val="000F382F"/>
    <w:rsid w:val="00115AFC"/>
    <w:rsid w:val="00130718"/>
    <w:rsid w:val="001930AF"/>
    <w:rsid w:val="001A1524"/>
    <w:rsid w:val="002D36D6"/>
    <w:rsid w:val="002D4712"/>
    <w:rsid w:val="00345B90"/>
    <w:rsid w:val="003A55EB"/>
    <w:rsid w:val="003E6633"/>
    <w:rsid w:val="00464B0D"/>
    <w:rsid w:val="00523B5C"/>
    <w:rsid w:val="00525A6E"/>
    <w:rsid w:val="005613F3"/>
    <w:rsid w:val="005C23EA"/>
    <w:rsid w:val="0067725E"/>
    <w:rsid w:val="006C4788"/>
    <w:rsid w:val="006F4813"/>
    <w:rsid w:val="007A51DB"/>
    <w:rsid w:val="007C66AC"/>
    <w:rsid w:val="007E74E1"/>
    <w:rsid w:val="007F251E"/>
    <w:rsid w:val="008543DB"/>
    <w:rsid w:val="008725A8"/>
    <w:rsid w:val="008D2C14"/>
    <w:rsid w:val="00911B83"/>
    <w:rsid w:val="00950450"/>
    <w:rsid w:val="00A02526"/>
    <w:rsid w:val="00A4768C"/>
    <w:rsid w:val="00A75079"/>
    <w:rsid w:val="00AB2C68"/>
    <w:rsid w:val="00B20647"/>
    <w:rsid w:val="00BF09BF"/>
    <w:rsid w:val="00C346C3"/>
    <w:rsid w:val="00C767C3"/>
    <w:rsid w:val="00EA232C"/>
    <w:rsid w:val="00EA5C39"/>
    <w:rsid w:val="00F07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F979C"/>
  <w15:chartTrackingRefBased/>
  <w15:docId w15:val="{99239A93-61BA-4A46-BEBF-67F86800B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23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543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543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43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137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27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72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06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8</TotalTime>
  <Pages>6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se-Hulman Institute of Technology</Company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der, Jason</dc:creator>
  <cp:keywords/>
  <dc:description/>
  <cp:lastModifiedBy>Lee, Lyra</cp:lastModifiedBy>
  <cp:revision>18</cp:revision>
  <dcterms:created xsi:type="dcterms:W3CDTF">2021-04-02T03:22:00Z</dcterms:created>
  <dcterms:modified xsi:type="dcterms:W3CDTF">2021-11-01T18:05:00Z</dcterms:modified>
</cp:coreProperties>
</file>